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30B0" w14:textId="51C8C57A" w:rsidR="00964E27" w:rsidRDefault="00976660" w:rsidP="00CB4436"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create a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10 slide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professional visual PowerPoint presentation. NOTE: The 10 slides do not include the title slide or reference slide. The concepts that </w:t>
      </w:r>
      <w:proofErr w:type="gram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have to</w:t>
      </w:r>
      <w:proofErr w:type="gram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 xml:space="preserve"> be represented are... Safety Leadership Consider the exemplars evaluated during the course: safety initiatives, evaluation of safety initiatives, medical errors, preventing errors, quality patient care, patient centered care, patient satisfaction, managing versus leading, </w:t>
      </w:r>
      <w:proofErr w:type="spellStart"/>
      <w:r>
        <w:rPr>
          <w:rFonts w:ascii="Roboto" w:hAnsi="Roboto"/>
          <w:color w:val="626262"/>
          <w:sz w:val="21"/>
          <w:szCs w:val="21"/>
          <w:shd w:val="clear" w:color="auto" w:fill="FFFFFF"/>
        </w:rPr>
        <w:t>TeamSTEPPS</w:t>
      </w:r>
      <w:proofErr w:type="spellEnd"/>
      <w:r>
        <w:rPr>
          <w:rFonts w:ascii="Roboto" w:hAnsi="Roboto"/>
          <w:color w:val="626262"/>
          <w:sz w:val="21"/>
          <w:szCs w:val="21"/>
          <w:shd w:val="clear" w:color="auto" w:fill="FFFFFF"/>
        </w:rPr>
        <w:t>, conflict management, workplace incivility, cost-effective care and nursing informatics. Then, develop your PowerPoint Presentation. Consider following this pattern for your slides: Slide 1 - Title slide (Does not count toward the slide count) Slide 2 - Introduction slide (Introduces and discusses the two selected course concepts) Slide 3 &amp; 4 - Identify and appraise the first selected concept (Consider the exemplars evaluated during the course) Slide 5 &amp; 6 - Identify and appraise the second selected concept (Consider the exemplars evaluated during the course) Slide 7 - Describe how the two concepts impact the nurses' need to use high level clinical judgement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DS2NDe0MLQwMzJU0lEKTi0uzszPAykwrAUAUqHO0iwAAAA="/>
  </w:docVars>
  <w:rsids>
    <w:rsidRoot w:val="008666F7"/>
    <w:rsid w:val="000C1848"/>
    <w:rsid w:val="003C6F14"/>
    <w:rsid w:val="006A0C4F"/>
    <w:rsid w:val="00752183"/>
    <w:rsid w:val="008666F7"/>
    <w:rsid w:val="00964E27"/>
    <w:rsid w:val="00976660"/>
    <w:rsid w:val="00CB4436"/>
    <w:rsid w:val="00D9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A02F7"/>
  <w15:chartTrackingRefBased/>
  <w15:docId w15:val="{D23D4864-B920-407B-8DD9-0326CB06E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8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6</Characters>
  <Application>Microsoft Office Word</Application>
  <DocSecurity>0</DocSecurity>
  <Lines>7</Lines>
  <Paragraphs>2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2T19:18:00Z</dcterms:created>
  <dcterms:modified xsi:type="dcterms:W3CDTF">2021-11-22T19:18:00Z</dcterms:modified>
</cp:coreProperties>
</file>